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CA3" w:rsidRPr="00BC56C4" w:rsidRDefault="00F44CA3" w:rsidP="00F44CA3">
      <w:pPr>
        <w:jc w:val="center"/>
        <w:rPr>
          <w:b/>
        </w:rPr>
      </w:pPr>
      <w:bookmarkStart w:id="0" w:name="assignment-2"/>
      <w:r w:rsidRPr="00BC56C4">
        <w:rPr>
          <w:b/>
        </w:rPr>
        <w:t xml:space="preserve">SCHOOL OF </w:t>
      </w:r>
      <w:r>
        <w:rPr>
          <w:b/>
        </w:rPr>
        <w:t>COMPUTING (</w:t>
      </w:r>
      <w:proofErr w:type="spellStart"/>
      <w:r>
        <w:rPr>
          <w:b/>
        </w:rPr>
        <w:t>SoC</w:t>
      </w:r>
      <w:proofErr w:type="spellEnd"/>
      <w:r w:rsidRPr="00BC56C4">
        <w:rPr>
          <w:b/>
        </w:rPr>
        <w:t>)</w:t>
      </w:r>
    </w:p>
    <w:p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rsidR="00F44CA3" w:rsidRPr="00BC56C4" w:rsidRDefault="009D2CDE" w:rsidP="00F44CA3">
      <w:pPr>
        <w:jc w:val="center"/>
        <w:rPr>
          <w:b/>
        </w:rPr>
      </w:pPr>
      <w:r>
        <w:rPr>
          <w:b/>
        </w:rPr>
        <w:t>2022</w:t>
      </w:r>
      <w:r w:rsidR="00F44CA3" w:rsidRPr="00BC56C4">
        <w:rPr>
          <w:b/>
        </w:rPr>
        <w:t>/20</w:t>
      </w:r>
      <w:r>
        <w:rPr>
          <w:b/>
        </w:rPr>
        <w:t>23</w:t>
      </w:r>
      <w:r w:rsidR="00042314">
        <w:rPr>
          <w:b/>
        </w:rPr>
        <w:t xml:space="preserve"> SEMESTER 2</w:t>
      </w:r>
    </w:p>
    <w:p w:rsidR="00F44CA3" w:rsidRPr="0040220B" w:rsidRDefault="00F44CA3" w:rsidP="00F44CA3">
      <w:pPr>
        <w:jc w:val="center"/>
        <w:rPr>
          <w:b/>
        </w:rPr>
      </w:pPr>
      <w:r w:rsidRPr="00BC56C4">
        <w:rPr>
          <w:b/>
        </w:rPr>
        <w:t>ASSIGNMENT</w:t>
      </w:r>
      <w:r>
        <w:rPr>
          <w:b/>
        </w:rPr>
        <w:t xml:space="preserve"> 2</w:t>
      </w:r>
    </w:p>
    <w:p w:rsidR="00F44CA3" w:rsidRPr="00BC56C4" w:rsidRDefault="00F44CA3" w:rsidP="00F44CA3">
      <w:pPr>
        <w:ind w:left="720" w:hanging="720"/>
        <w:jc w:val="both"/>
        <w:rPr>
          <w:b/>
          <w:u w:val="single"/>
        </w:rPr>
      </w:pPr>
      <w:r w:rsidRPr="00BC56C4">
        <w:rPr>
          <w:b/>
          <w:u w:val="single"/>
        </w:rPr>
        <w:t>Instructions and Guidelines:</w:t>
      </w:r>
    </w:p>
    <w:p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966201" w:rsidRPr="00C175EB">
        <w:rPr>
          <w:color w:val="FF0000"/>
          <w:u w:val="single"/>
        </w:rPr>
        <w:t>6</w:t>
      </w:r>
      <w:r w:rsidRPr="00C175EB">
        <w:rPr>
          <w:color w:val="FF0000"/>
          <w:u w:val="single"/>
          <w:vertAlign w:val="superscript"/>
        </w:rPr>
        <w:t>t</w:t>
      </w:r>
      <w:r w:rsidRPr="009751DE">
        <w:rPr>
          <w:color w:val="FF0000"/>
          <w:u w:val="single"/>
          <w:vertAlign w:val="superscript"/>
        </w:rPr>
        <w:t>h</w:t>
      </w:r>
      <w:r w:rsidRPr="009751DE">
        <w:rPr>
          <w:color w:val="FF0000"/>
          <w:u w:val="single"/>
        </w:rPr>
        <w:t xml:space="preserve"> </w:t>
      </w:r>
      <w:r w:rsidR="00966201">
        <w:rPr>
          <w:color w:val="FF0000"/>
          <w:u w:val="single"/>
        </w:rPr>
        <w:t>Feb 2023</w:t>
      </w:r>
      <w:r w:rsidR="009D2CDE">
        <w:rPr>
          <w:color w:val="FF0000"/>
          <w:u w:val="single"/>
        </w:rPr>
        <w:t>,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proofErr w:type="spellStart"/>
      <w:r w:rsidR="009D2CDE">
        <w:t>Brightspace</w:t>
      </w:r>
      <w:proofErr w:type="spellEnd"/>
      <w:r w:rsidRPr="00EF16D1">
        <w:t xml:space="preserve">. </w:t>
      </w:r>
      <w:r>
        <w:t>Remember to p</w:t>
      </w:r>
      <w:r w:rsidRPr="00EF16D1">
        <w:t>rovide your Class</w:t>
      </w:r>
      <w:r>
        <w:t>,</w:t>
      </w:r>
      <w:r w:rsidRPr="00EF16D1">
        <w:t xml:space="preserve"> Group, Admission Number(s) and Name(s) on the </w:t>
      </w:r>
      <w:r>
        <w:t>softcopy.</w:t>
      </w:r>
    </w:p>
    <w:p w:rsidR="00F44CA3" w:rsidRPr="00367A2A" w:rsidRDefault="00F44CA3" w:rsidP="00F44CA3">
      <w:pPr>
        <w:pStyle w:val="BodyTextIndent"/>
        <w:tabs>
          <w:tab w:val="left" w:pos="1418"/>
        </w:tabs>
        <w:spacing w:after="0"/>
        <w:ind w:left="426" w:right="-43"/>
        <w:jc w:val="both"/>
        <w:rPr>
          <w:sz w:val="12"/>
          <w:szCs w:val="12"/>
        </w:rPr>
      </w:pPr>
    </w:p>
    <w:p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rsidR="00F44CA3" w:rsidRPr="00367A2A" w:rsidRDefault="00F44CA3" w:rsidP="00F44CA3">
      <w:pPr>
        <w:pStyle w:val="BodyTextIndent"/>
        <w:tabs>
          <w:tab w:val="num" w:pos="709"/>
        </w:tabs>
        <w:ind w:left="709" w:right="-43" w:hanging="349"/>
        <w:jc w:val="both"/>
        <w:rPr>
          <w:sz w:val="12"/>
          <w:szCs w:val="12"/>
        </w:rPr>
      </w:pPr>
    </w:p>
    <w:p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F44CA3" w:rsidRPr="00367A2A" w:rsidRDefault="00F44CA3" w:rsidP="00F44CA3">
      <w:pPr>
        <w:pStyle w:val="ListParagraph"/>
        <w:rPr>
          <w:sz w:val="12"/>
          <w:szCs w:val="12"/>
        </w:rPr>
      </w:pPr>
    </w:p>
    <w:p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rsidR="007B53D1">
        <w:t>to work in individually</w:t>
      </w:r>
    </w:p>
    <w:p w:rsidR="00F44CA3" w:rsidRDefault="00F44CA3" w:rsidP="00F44CA3">
      <w:pPr>
        <w:pStyle w:val="ListParagraph"/>
      </w:pPr>
    </w:p>
    <w:p w:rsidR="00F44CA3" w:rsidRDefault="00F44CA3" w:rsidP="00F44CA3">
      <w:pPr>
        <w:pStyle w:val="BodyTextIndent"/>
        <w:numPr>
          <w:ilvl w:val="0"/>
          <w:numId w:val="7"/>
        </w:numPr>
        <w:tabs>
          <w:tab w:val="clear" w:pos="360"/>
        </w:tabs>
        <w:spacing w:after="0"/>
        <w:ind w:left="426" w:right="-43" w:hanging="426"/>
      </w:pP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F44CA3" w:rsidRPr="00367A2A" w:rsidRDefault="00F44CA3" w:rsidP="00F44CA3">
      <w:pPr>
        <w:pStyle w:val="BodyTextIndent"/>
        <w:spacing w:after="0"/>
        <w:ind w:left="0" w:right="-43"/>
        <w:rPr>
          <w:sz w:val="12"/>
          <w:szCs w:val="12"/>
        </w:rPr>
      </w:pPr>
    </w:p>
    <w:p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rsidR="00F44CA3" w:rsidRPr="00367A2A" w:rsidRDefault="00F44CA3" w:rsidP="00F44CA3">
      <w:pPr>
        <w:pStyle w:val="BodyTextIndent"/>
        <w:spacing w:after="0"/>
        <w:ind w:left="0" w:right="-43"/>
        <w:jc w:val="both"/>
        <w:rPr>
          <w:sz w:val="12"/>
          <w:szCs w:val="12"/>
        </w:rPr>
      </w:pPr>
    </w:p>
    <w:p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7B53D1">
        <w:t>6</w:t>
      </w:r>
      <w:r w:rsidRPr="005471C4">
        <w:rPr>
          <w:b/>
          <w:vertAlign w:val="superscript"/>
        </w:rPr>
        <w:t>th</w:t>
      </w:r>
      <w:r>
        <w:rPr>
          <w:b/>
        </w:rPr>
        <w:t xml:space="preserve"> </w:t>
      </w:r>
      <w:r w:rsidR="007B53D1">
        <w:rPr>
          <w:b/>
        </w:rPr>
        <w:t>Feb 2023</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F44CA3" w:rsidRPr="009F2408" w:rsidRDefault="00F44CA3" w:rsidP="00F44CA3">
      <w:pPr>
        <w:pStyle w:val="Header"/>
        <w:tabs>
          <w:tab w:val="clear" w:pos="4320"/>
          <w:tab w:val="clear" w:pos="8640"/>
          <w:tab w:val="left" w:pos="426"/>
        </w:tabs>
        <w:ind w:left="360"/>
        <w:jc w:val="both"/>
        <w:rPr>
          <w:sz w:val="24"/>
          <w:szCs w:val="24"/>
          <w:lang w:val="en-GB"/>
        </w:rPr>
      </w:pPr>
    </w:p>
    <w:p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7B53D1" w:rsidRDefault="007B53D1">
      <w:pPr>
        <w:pStyle w:val="Heading1"/>
      </w:pPr>
    </w:p>
    <w:p w:rsidR="00F700C3" w:rsidRDefault="00396AC2">
      <w:pPr>
        <w:pStyle w:val="Heading1"/>
      </w:pPr>
      <w:r>
        <w:t>Assignment 2</w:t>
      </w:r>
      <w:bookmarkEnd w:id="0"/>
    </w:p>
    <w:p w:rsidR="00F700C3" w:rsidRDefault="00396AC2">
      <w:pPr>
        <w:pStyle w:val="FirstParagraph"/>
      </w:pPr>
      <w:r>
        <w:t xml:space="preserve">Assignment 2 is built on-top of the </w:t>
      </w:r>
      <w:r w:rsidR="007B53D1">
        <w:t>DVD</w:t>
      </w:r>
      <w:r>
        <w:t xml:space="preserve"> API you built in assignment 1.</w:t>
      </w:r>
    </w:p>
    <w:p w:rsidR="00F700C3" w:rsidRDefault="00396AC2">
      <w:pPr>
        <w:pStyle w:val="Heading2"/>
      </w:pPr>
      <w:bookmarkStart w:id="1" w:name="assignment-requirements"/>
      <w:r>
        <w:t>Assignment Requirements</w:t>
      </w:r>
      <w:bookmarkEnd w:id="1"/>
    </w:p>
    <w:p w:rsidR="00F700C3" w:rsidRDefault="00396AC2">
      <w:pPr>
        <w:pStyle w:val="FirstParagraph"/>
      </w:pPr>
      <w:r>
        <w:t>You are required to fulfil the following basic requirements:</w:t>
      </w:r>
    </w:p>
    <w:p w:rsidR="00AA16A7" w:rsidRDefault="00396AC2">
      <w:pPr>
        <w:pStyle w:val="Compact"/>
        <w:numPr>
          <w:ilvl w:val="0"/>
          <w:numId w:val="2"/>
        </w:numPr>
      </w:pPr>
      <w:r>
        <w:t xml:space="preserve">Front-end </w:t>
      </w:r>
      <w:r w:rsidR="00AA16A7">
        <w:t>for the web application (You are allowed to use open source templates downloaded from the internet)</w:t>
      </w:r>
    </w:p>
    <w:p w:rsidR="00F700C3" w:rsidRDefault="00AA16A7">
      <w:pPr>
        <w:pStyle w:val="Compact"/>
        <w:numPr>
          <w:ilvl w:val="0"/>
          <w:numId w:val="2"/>
        </w:numPr>
      </w:pPr>
      <w:r>
        <w:t>P</w:t>
      </w:r>
      <w:r w:rsidR="00396AC2">
        <w:t>ersistent login (and logout)</w:t>
      </w:r>
    </w:p>
    <w:p w:rsidR="004E69B7" w:rsidRPr="002806B6" w:rsidRDefault="004E69B7" w:rsidP="004E69B7">
      <w:pPr>
        <w:pStyle w:val="Compact"/>
        <w:numPr>
          <w:ilvl w:val="0"/>
          <w:numId w:val="2"/>
        </w:numPr>
      </w:pPr>
      <w:r>
        <w:t>Sear</w:t>
      </w:r>
      <w:r w:rsidR="00042314">
        <w:t xml:space="preserve">ch </w:t>
      </w:r>
      <w:proofErr w:type="spellStart"/>
      <w:r w:rsidR="00966201">
        <w:t>dvds</w:t>
      </w:r>
      <w:proofErr w:type="spellEnd"/>
      <w:r w:rsidR="00042314">
        <w:t xml:space="preserve"> by title</w:t>
      </w:r>
      <w:r w:rsidR="007B53D1">
        <w:t xml:space="preserve"> OR category. Max rental rate</w:t>
      </w:r>
      <w:r w:rsidR="00E11740">
        <w:t xml:space="preserve"> can be empty which implies no budget</w:t>
      </w:r>
      <w:r w:rsidR="003E33A1">
        <w:t xml:space="preserve">. </w:t>
      </w:r>
      <w:r w:rsidR="0065260E">
        <w:t xml:space="preserve">You can assume </w:t>
      </w:r>
      <w:r w:rsidR="00A76108">
        <w:t>required search</w:t>
      </w:r>
      <w:r w:rsidR="003E33A1">
        <w:t xml:space="preserve"> fields </w:t>
      </w:r>
      <w:r w:rsidR="0065260E">
        <w:t>would be filled up</w:t>
      </w:r>
      <w:r w:rsidR="006E24D8">
        <w:t>. (General Public)</w:t>
      </w:r>
    </w:p>
    <w:p w:rsidR="00AA16A7" w:rsidRDefault="00AA16A7">
      <w:pPr>
        <w:pStyle w:val="Compact"/>
        <w:numPr>
          <w:ilvl w:val="0"/>
          <w:numId w:val="2"/>
        </w:numPr>
      </w:pPr>
      <w:r>
        <w:t xml:space="preserve">View </w:t>
      </w:r>
      <w:proofErr w:type="spellStart"/>
      <w:r w:rsidR="007B53D1">
        <w:t>dvd</w:t>
      </w:r>
      <w:proofErr w:type="spellEnd"/>
      <w:r w:rsidR="00D26018">
        <w:t xml:space="preserve"> detail</w:t>
      </w:r>
      <w:r w:rsidR="00042314">
        <w:t>s</w:t>
      </w:r>
      <w:r w:rsidR="004E69B7">
        <w:t xml:space="preserve"> </w:t>
      </w:r>
      <w:r w:rsidR="00E11740">
        <w:t>(including</w:t>
      </w:r>
      <w:r w:rsidR="00042314">
        <w:t xml:space="preserve"> </w:t>
      </w:r>
      <w:proofErr w:type="spellStart"/>
      <w:r w:rsidR="007B53D1">
        <w:t>dvd</w:t>
      </w:r>
      <w:proofErr w:type="spellEnd"/>
      <w:r w:rsidR="00042314">
        <w:t xml:space="preserve"> info</w:t>
      </w:r>
      <w:r w:rsidR="00452146">
        <w:t xml:space="preserve"> like </w:t>
      </w:r>
      <w:proofErr w:type="spellStart"/>
      <w:proofErr w:type="gramStart"/>
      <w:r w:rsidR="00452146">
        <w:t>rating,actors</w:t>
      </w:r>
      <w:proofErr w:type="spellEnd"/>
      <w:proofErr w:type="gramEnd"/>
      <w:r w:rsidR="00042314">
        <w:t xml:space="preserve"> in one page</w:t>
      </w:r>
      <w:r w:rsidR="00E11740">
        <w:t>)</w:t>
      </w:r>
    </w:p>
    <w:p w:rsidR="006E24D8" w:rsidRDefault="006E24D8" w:rsidP="006E24D8">
      <w:pPr>
        <w:pStyle w:val="Compact"/>
        <w:ind w:left="480"/>
      </w:pPr>
      <w:r>
        <w:t>(General Public)</w:t>
      </w:r>
    </w:p>
    <w:p w:rsidR="00452146" w:rsidRDefault="00452146" w:rsidP="00452146">
      <w:pPr>
        <w:pStyle w:val="Compact"/>
        <w:numPr>
          <w:ilvl w:val="0"/>
          <w:numId w:val="2"/>
        </w:numPr>
      </w:pPr>
      <w:r>
        <w:t xml:space="preserve">Add </w:t>
      </w:r>
      <w:proofErr w:type="gramStart"/>
      <w:r>
        <w:t>Actor</w:t>
      </w:r>
      <w:r w:rsidR="00497D3C">
        <w:t>(</w:t>
      </w:r>
      <w:proofErr w:type="gramEnd"/>
      <w:r>
        <w:t xml:space="preserve">First Name and Last Name) (Only for </w:t>
      </w:r>
      <w:r w:rsidRPr="00303931">
        <w:rPr>
          <w:b/>
        </w:rPr>
        <w:t>Admins</w:t>
      </w:r>
      <w:r>
        <w:t>)</w:t>
      </w:r>
    </w:p>
    <w:p w:rsidR="00AA16A7" w:rsidRDefault="004E69B7" w:rsidP="00AA16A7">
      <w:pPr>
        <w:pStyle w:val="Compact"/>
        <w:numPr>
          <w:ilvl w:val="0"/>
          <w:numId w:val="2"/>
        </w:numPr>
      </w:pPr>
      <w:r>
        <w:t xml:space="preserve">Add new </w:t>
      </w:r>
      <w:r w:rsidR="00966201">
        <w:t>customer</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rsidR="007172E9" w:rsidRDefault="007172E9" w:rsidP="00AA16A7">
      <w:pPr>
        <w:pStyle w:val="Compact"/>
        <w:numPr>
          <w:ilvl w:val="0"/>
          <w:numId w:val="2"/>
        </w:numPr>
      </w:pPr>
      <w:r>
        <w:t xml:space="preserve">Ensure necessary JWT checking for access rights for relevant web </w:t>
      </w:r>
      <w:proofErr w:type="spellStart"/>
      <w:r>
        <w:t>api</w:t>
      </w:r>
      <w:proofErr w:type="spellEnd"/>
      <w:r>
        <w:t xml:space="preserve"> is done </w:t>
      </w:r>
    </w:p>
    <w:p w:rsidR="00AA16A7" w:rsidRDefault="00AA16A7" w:rsidP="00AA16A7">
      <w:pPr>
        <w:pStyle w:val="Compact"/>
      </w:pPr>
    </w:p>
    <w:p w:rsidR="007B53D1"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rsidR="00030721" w:rsidRDefault="00572514" w:rsidP="00572514">
      <w:pPr>
        <w:pStyle w:val="Compact"/>
        <w:tabs>
          <w:tab w:val="left" w:pos="6336"/>
        </w:tabs>
      </w:pPr>
      <w:r>
        <w:tab/>
      </w:r>
    </w:p>
    <w:p w:rsidR="00030721" w:rsidRDefault="00030721" w:rsidP="00AA16A7">
      <w:pPr>
        <w:pStyle w:val="Compact"/>
      </w:pPr>
      <w:r>
        <w:t>You can produce your own design for your web app.</w:t>
      </w:r>
    </w:p>
    <w:p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rsidR="00F44CA3" w:rsidRPr="00F44CA3" w:rsidRDefault="00F44CA3" w:rsidP="00F44CA3">
      <w:pPr>
        <w:pStyle w:val="BodyText"/>
      </w:pPr>
    </w:p>
    <w:p w:rsidR="00876DEA" w:rsidRDefault="00876DEA">
      <w:pPr>
        <w:pStyle w:val="Compact"/>
        <w:numPr>
          <w:ilvl w:val="0"/>
          <w:numId w:val="3"/>
        </w:numPr>
      </w:pPr>
      <w:r>
        <w:t>Login Page</w:t>
      </w:r>
      <w:r w:rsidR="00CA0F20">
        <w:t xml:space="preserve"> for admins</w:t>
      </w:r>
    </w:p>
    <w:p w:rsidR="00876DEA" w:rsidRDefault="00876DEA" w:rsidP="00876DEA">
      <w:pPr>
        <w:pStyle w:val="Compact"/>
        <w:ind w:left="480"/>
        <w:rPr>
          <w:noProof/>
          <w:lang w:val="en-SG" w:eastAsia="en-SG"/>
        </w:rPr>
      </w:pPr>
    </w:p>
    <w:p w:rsidR="007B53D1" w:rsidRDefault="007B53D1" w:rsidP="00876DEA">
      <w:pPr>
        <w:pStyle w:val="Compact"/>
        <w:ind w:left="480"/>
      </w:pPr>
      <w:r>
        <w:rPr>
          <w:noProof/>
          <w:lang w:val="en-SG" w:eastAsia="en-SG"/>
        </w:rPr>
        <w:drawing>
          <wp:inline distT="0" distB="0" distL="0" distR="0" wp14:anchorId="52392A4A" wp14:editId="76184227">
            <wp:extent cx="2451100" cy="1462753"/>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8975" cy="1473421"/>
                    </a:xfrm>
                    <a:prstGeom prst="rect">
                      <a:avLst/>
                    </a:prstGeom>
                    <a:noFill/>
                    <a:ln>
                      <a:noFill/>
                    </a:ln>
                  </pic:spPr>
                </pic:pic>
              </a:graphicData>
            </a:graphic>
          </wp:inline>
        </w:drawing>
      </w:r>
    </w:p>
    <w:p w:rsidR="00876DEA" w:rsidRDefault="00876DEA" w:rsidP="00876DEA">
      <w:pPr>
        <w:pStyle w:val="Compact"/>
        <w:ind w:left="480"/>
      </w:pPr>
    </w:p>
    <w:p w:rsidR="00F44CA3" w:rsidRDefault="00F44CA3" w:rsidP="00876DEA">
      <w:pPr>
        <w:pStyle w:val="Compact"/>
        <w:ind w:left="480"/>
      </w:pPr>
    </w:p>
    <w:p w:rsidR="00452146" w:rsidRDefault="00452146" w:rsidP="00876DEA">
      <w:pPr>
        <w:pStyle w:val="Compact"/>
        <w:ind w:left="480"/>
      </w:pPr>
    </w:p>
    <w:p w:rsidR="00F700C3" w:rsidRDefault="00396AC2">
      <w:pPr>
        <w:pStyle w:val="Compact"/>
        <w:numPr>
          <w:ilvl w:val="0"/>
          <w:numId w:val="3"/>
        </w:numPr>
      </w:pPr>
      <w:r>
        <w:lastRenderedPageBreak/>
        <w:t>Home page</w:t>
      </w:r>
    </w:p>
    <w:p w:rsidR="00754E07" w:rsidRDefault="00396AC2" w:rsidP="00754E07">
      <w:pPr>
        <w:pStyle w:val="FirstParagraph"/>
      </w:pPr>
      <w:r>
        <w:t>The home page contain</w:t>
      </w:r>
      <w:r w:rsidR="00876DEA">
        <w:t>s</w:t>
      </w:r>
      <w:r w:rsidR="00E11740">
        <w:t xml:space="preserve"> a search form for users to search for </w:t>
      </w:r>
      <w:proofErr w:type="spellStart"/>
      <w:r w:rsidR="00CA0F20">
        <w:t>dvd</w:t>
      </w:r>
      <w:proofErr w:type="spellEnd"/>
      <w:r w:rsidR="00441C7B">
        <w:t xml:space="preserve"> listings</w:t>
      </w:r>
      <w:r w:rsidR="00754E07">
        <w:t>.</w:t>
      </w:r>
      <w:r w:rsidR="00754E07">
        <w:br/>
      </w:r>
      <w:r w:rsidR="00754E07">
        <w:br/>
        <w:t xml:space="preserve">Users can search by title (using a substring of the actual title) </w:t>
      </w:r>
      <w:r w:rsidR="00424C3B">
        <w:t>OR</w:t>
      </w:r>
      <w:r w:rsidR="00754E07">
        <w:t xml:space="preserve"> by category.</w:t>
      </w:r>
      <w:r w:rsidR="00A76108">
        <w:t xml:space="preserve"> Only title OR category would be supplied by user.</w:t>
      </w:r>
    </w:p>
    <w:p w:rsidR="00754E07" w:rsidRDefault="00754E07" w:rsidP="00754E07">
      <w:pPr>
        <w:pStyle w:val="BodyText"/>
      </w:pPr>
      <w:r>
        <w:t xml:space="preserve">For </w:t>
      </w:r>
      <w:r w:rsidR="007B53D1">
        <w:t>Category</w:t>
      </w:r>
      <w:r>
        <w:t xml:space="preserve">, you need to dynamically list the available </w:t>
      </w:r>
      <w:r w:rsidR="00CA0F20">
        <w:t>category name</w:t>
      </w:r>
      <w:r>
        <w:t xml:space="preserve"> retrieved from database for users to select.</w:t>
      </w:r>
    </w:p>
    <w:p w:rsidR="00754E07" w:rsidRPr="00754E07" w:rsidRDefault="00754E07" w:rsidP="00754E07">
      <w:pPr>
        <w:pStyle w:val="BodyText"/>
      </w:pPr>
      <w:r>
        <w:t xml:space="preserve">Users can also set a max rental rate to filter </w:t>
      </w:r>
      <w:proofErr w:type="spellStart"/>
      <w:r>
        <w:t>dvds</w:t>
      </w:r>
      <w:proofErr w:type="spellEnd"/>
      <w:r>
        <w:t xml:space="preserve"> that fall below the max rental rate.</w:t>
      </w:r>
    </w:p>
    <w:p w:rsidR="00F700C3" w:rsidRDefault="00CF1CE9">
      <w:pPr>
        <w:pStyle w:val="BodyText"/>
      </w:pPr>
      <w:r>
        <w:rPr>
          <w:noProof/>
          <w:lang w:val="en-SG" w:eastAsia="en-SG"/>
        </w:rPr>
        <w:drawing>
          <wp:inline distT="0" distB="0" distL="0" distR="0">
            <wp:extent cx="3848100" cy="1031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100" cy="1031240"/>
                    </a:xfrm>
                    <a:prstGeom prst="rect">
                      <a:avLst/>
                    </a:prstGeom>
                    <a:noFill/>
                    <a:ln>
                      <a:noFill/>
                    </a:ln>
                  </pic:spPr>
                </pic:pic>
              </a:graphicData>
            </a:graphic>
          </wp:inline>
        </w:drawing>
      </w:r>
    </w:p>
    <w:p w:rsidR="00F700C3" w:rsidRDefault="00396AC2" w:rsidP="00F44CA3">
      <w:pPr>
        <w:pStyle w:val="Compact"/>
        <w:numPr>
          <w:ilvl w:val="0"/>
          <w:numId w:val="3"/>
        </w:numPr>
      </w:pPr>
      <w:r>
        <w:t xml:space="preserve">Search </w:t>
      </w:r>
      <w:r w:rsidR="00087CC1">
        <w:t xml:space="preserve">results </w:t>
      </w:r>
      <w:r>
        <w:t>page</w:t>
      </w:r>
    </w:p>
    <w:p w:rsidR="00F700C3" w:rsidRPr="00424C3B" w:rsidRDefault="00396AC2" w:rsidP="00424C3B">
      <w:pPr>
        <w:pStyle w:val="FirstParagraph"/>
      </w:pPr>
      <w:r>
        <w:t xml:space="preserve">The search </w:t>
      </w:r>
      <w:r w:rsidR="00087CC1">
        <w:t xml:space="preserve">results page should contain matching results for the search fields from the search page. Brief info on the matching </w:t>
      </w:r>
      <w:proofErr w:type="spellStart"/>
      <w:r w:rsidR="00754E07">
        <w:t>dv</w:t>
      </w:r>
      <w:r w:rsidR="00EE58DE">
        <w:t>d</w:t>
      </w:r>
      <w:r w:rsidR="00754E07">
        <w:t>s</w:t>
      </w:r>
      <w:proofErr w:type="spellEnd"/>
      <w:r w:rsidR="004B6A94">
        <w:t xml:space="preserve"> (title</w:t>
      </w:r>
      <w:r w:rsidR="00424C3B">
        <w:t>, release year</w:t>
      </w:r>
      <w:r w:rsidR="004B6A94">
        <w:t xml:space="preserve"> and</w:t>
      </w:r>
      <w:r w:rsidR="00087CC1">
        <w:t xml:space="preserve"> </w:t>
      </w:r>
      <w:r w:rsidR="00036A19">
        <w:t>rating</w:t>
      </w:r>
      <w:r w:rsidR="00087CC1">
        <w:t>) should be shown</w:t>
      </w:r>
      <w:r w:rsidR="00424C3B">
        <w:t xml:space="preserve">. Upon clicking on the </w:t>
      </w:r>
      <w:proofErr w:type="spellStart"/>
      <w:r w:rsidR="00424C3B">
        <w:t>dvd</w:t>
      </w:r>
      <w:proofErr w:type="spellEnd"/>
      <w:r w:rsidR="00424C3B">
        <w:t xml:space="preserve">, then the </w:t>
      </w:r>
      <w:proofErr w:type="spellStart"/>
      <w:r w:rsidR="00424C3B">
        <w:t>dvd</w:t>
      </w:r>
      <w:proofErr w:type="spellEnd"/>
      <w:r w:rsidR="00424C3B">
        <w:t xml:space="preserve"> details would be shown</w:t>
      </w:r>
      <w:r w:rsidR="007B53D1">
        <w:t xml:space="preserve"> in a new page</w:t>
      </w:r>
      <w:r w:rsidR="00424C3B">
        <w:t>.</w:t>
      </w:r>
    </w:p>
    <w:p w:rsidR="00424C3B" w:rsidRDefault="00424C3B">
      <w:pPr>
        <w:pStyle w:val="BodyText"/>
      </w:pPr>
    </w:p>
    <w:p w:rsidR="00F700C3" w:rsidRDefault="001E13FB" w:rsidP="00F44CA3">
      <w:pPr>
        <w:pStyle w:val="Compact"/>
        <w:numPr>
          <w:ilvl w:val="0"/>
          <w:numId w:val="3"/>
        </w:numPr>
      </w:pPr>
      <w:r>
        <w:t xml:space="preserve">SP </w:t>
      </w:r>
      <w:r w:rsidR="00424C3B">
        <w:t>DVD</w:t>
      </w:r>
      <w:r>
        <w:t xml:space="preserve"> Detail</w:t>
      </w:r>
      <w:r w:rsidR="00930FCF">
        <w:t xml:space="preserve">s Page </w:t>
      </w:r>
    </w:p>
    <w:p w:rsidR="007B53D1" w:rsidRDefault="007B53D1" w:rsidP="007B53D1">
      <w:pPr>
        <w:pStyle w:val="Compact"/>
        <w:ind w:left="480"/>
      </w:pPr>
    </w:p>
    <w:p w:rsidR="007B53D1" w:rsidRDefault="001E13FB" w:rsidP="001E13FB">
      <w:pPr>
        <w:pStyle w:val="Compact"/>
        <w:ind w:left="480"/>
      </w:pPr>
      <w:r>
        <w:t xml:space="preserve">This page should show the </w:t>
      </w:r>
      <w:proofErr w:type="spellStart"/>
      <w:r w:rsidR="00754E07">
        <w:t>dvd</w:t>
      </w:r>
      <w:proofErr w:type="spellEnd"/>
      <w:r w:rsidR="00A22FA3">
        <w:t xml:space="preserve"> details, including title, category, </w:t>
      </w:r>
      <w:r w:rsidR="00966201">
        <w:t xml:space="preserve">release year, </w:t>
      </w:r>
      <w:r w:rsidR="00A22FA3">
        <w:t xml:space="preserve">description, </w:t>
      </w:r>
      <w:r w:rsidR="007B53D1">
        <w:t>rating,</w:t>
      </w:r>
      <w:r w:rsidR="00966201">
        <w:t xml:space="preserve"> </w:t>
      </w:r>
      <w:r w:rsidR="007B53D1">
        <w:t xml:space="preserve">actors). </w:t>
      </w:r>
    </w:p>
    <w:p w:rsidR="009D2CDE" w:rsidRDefault="009D2CDE" w:rsidP="001E13FB">
      <w:pPr>
        <w:pStyle w:val="Compact"/>
        <w:ind w:left="480"/>
      </w:pPr>
    </w:p>
    <w:p w:rsidR="00966201" w:rsidRPr="00CF1CE9" w:rsidRDefault="00966201" w:rsidP="00930FCF">
      <w:pPr>
        <w:shd w:val="clear" w:color="auto" w:fill="FFFFFF"/>
        <w:spacing w:after="0"/>
        <w:rPr>
          <w:rFonts w:ascii="Open Sans" w:eastAsia="Times New Roman" w:hAnsi="Open Sans" w:cs="Open Sans"/>
          <w:b/>
          <w:bCs/>
          <w:color w:val="E91E63"/>
          <w:spacing w:val="15"/>
        </w:rPr>
      </w:pPr>
      <w:r w:rsidRPr="00CF1CE9">
        <w:rPr>
          <w:rFonts w:ascii="Open Sans" w:eastAsia="Times New Roman" w:hAnsi="Open Sans" w:cs="Open Sans"/>
          <w:b/>
          <w:bCs/>
          <w:color w:val="E91E63"/>
          <w:spacing w:val="15"/>
        </w:rPr>
        <w:t>Title:</w:t>
      </w:r>
    </w:p>
    <w:p w:rsidR="00930FCF" w:rsidRPr="00CF1CE9" w:rsidRDefault="00424C3B" w:rsidP="00930FCF">
      <w:pPr>
        <w:shd w:val="clear" w:color="auto" w:fill="FFFFFF"/>
        <w:spacing w:after="0"/>
        <w:rPr>
          <w:rFonts w:ascii="Open Sans" w:eastAsia="Times New Roman" w:hAnsi="Open Sans" w:cs="Open Sans"/>
          <w:color w:val="000000"/>
        </w:rPr>
      </w:pPr>
      <w:r w:rsidRPr="00CF1CE9">
        <w:rPr>
          <w:rFonts w:ascii="Open Sans" w:eastAsia="Times New Roman" w:hAnsi="Open Sans" w:cs="Open Sans"/>
          <w:b/>
          <w:bCs/>
          <w:color w:val="E91E63"/>
          <w:spacing w:val="15"/>
        </w:rPr>
        <w:t>AGENT TRUMAN</w:t>
      </w:r>
    </w:p>
    <w:p w:rsidR="00930FCF" w:rsidRPr="00CF1CE9" w:rsidRDefault="00930FCF" w:rsidP="00930FCF">
      <w:pPr>
        <w:shd w:val="clear" w:color="auto" w:fill="FFFFFF"/>
        <w:spacing w:after="0"/>
        <w:rPr>
          <w:rFonts w:ascii="Open Sans" w:eastAsia="Times New Roman" w:hAnsi="Open Sans" w:cs="Open Sans"/>
          <w:color w:val="000000"/>
        </w:rPr>
      </w:pPr>
    </w:p>
    <w:p w:rsidR="00930FCF" w:rsidRPr="00CF1CE9" w:rsidRDefault="00930FCF" w:rsidP="00930FCF">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Category:</w:t>
      </w:r>
    </w:p>
    <w:p w:rsidR="00930FCF" w:rsidRPr="00CF1CE9" w:rsidRDefault="00424C3B" w:rsidP="00930FCF">
      <w:pPr>
        <w:shd w:val="clear" w:color="auto" w:fill="FFFFFF"/>
        <w:spacing w:after="0" w:line="345" w:lineRule="atLeast"/>
        <w:rPr>
          <w:rFonts w:ascii="Arial" w:eastAsia="Times New Roman" w:hAnsi="Arial" w:cs="Arial"/>
          <w:color w:val="000000"/>
        </w:rPr>
      </w:pPr>
      <w:r w:rsidRPr="00CF1CE9">
        <w:rPr>
          <w:rFonts w:ascii="Arial" w:eastAsia="Times New Roman" w:hAnsi="Arial" w:cs="Arial"/>
          <w:color w:val="000000"/>
        </w:rPr>
        <w:t>Foreign</w:t>
      </w:r>
    </w:p>
    <w:p w:rsidR="00930FCF" w:rsidRPr="00CF1CE9" w:rsidRDefault="00930FCF" w:rsidP="00930FCF">
      <w:pPr>
        <w:shd w:val="clear" w:color="auto" w:fill="FFFFFF"/>
        <w:spacing w:after="0" w:line="345" w:lineRule="atLeast"/>
        <w:rPr>
          <w:rFonts w:ascii="Arial" w:eastAsia="Times New Roman" w:hAnsi="Arial" w:cs="Arial"/>
          <w:color w:val="000000"/>
        </w:rPr>
      </w:pPr>
    </w:p>
    <w:p w:rsidR="00930FCF" w:rsidRPr="00CF1CE9" w:rsidRDefault="00424C3B" w:rsidP="00930FCF">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Release</w:t>
      </w:r>
      <w:r w:rsidR="00930FCF" w:rsidRPr="00CF1CE9">
        <w:rPr>
          <w:rFonts w:ascii="Arial" w:eastAsia="Times New Roman" w:hAnsi="Arial" w:cs="Arial"/>
          <w:b/>
          <w:bCs/>
          <w:color w:val="E91E63"/>
        </w:rPr>
        <w:t xml:space="preserve"> Year:</w:t>
      </w:r>
    </w:p>
    <w:p w:rsidR="00930FCF" w:rsidRPr="00CF1CE9" w:rsidRDefault="00424C3B" w:rsidP="00930FCF">
      <w:pPr>
        <w:shd w:val="clear" w:color="auto" w:fill="FFFFFF"/>
        <w:spacing w:after="0" w:line="345" w:lineRule="atLeast"/>
        <w:rPr>
          <w:rFonts w:ascii="Arial" w:eastAsia="Times New Roman" w:hAnsi="Arial" w:cs="Arial"/>
          <w:color w:val="000000"/>
        </w:rPr>
      </w:pPr>
      <w:r w:rsidRPr="00CF1CE9">
        <w:rPr>
          <w:rFonts w:ascii="Arial" w:eastAsia="Times New Roman" w:hAnsi="Arial" w:cs="Arial"/>
          <w:color w:val="000000"/>
        </w:rPr>
        <w:t>2006</w:t>
      </w:r>
      <w:r w:rsidR="00930FCF" w:rsidRPr="00CF1CE9">
        <w:rPr>
          <w:rFonts w:ascii="Arial" w:eastAsia="Times New Roman" w:hAnsi="Arial" w:cs="Arial"/>
          <w:color w:val="000000"/>
        </w:rPr>
        <w:br/>
      </w:r>
    </w:p>
    <w:p w:rsidR="00424C3B" w:rsidRPr="00CF1CE9" w:rsidRDefault="00930FCF" w:rsidP="00424C3B">
      <w:pPr>
        <w:shd w:val="clear" w:color="auto" w:fill="FFFFFF"/>
        <w:spacing w:after="0" w:line="345" w:lineRule="atLeast"/>
        <w:rPr>
          <w:rFonts w:ascii="Arial" w:eastAsia="Times New Roman" w:hAnsi="Arial" w:cs="Arial"/>
          <w:color w:val="000000"/>
        </w:rPr>
      </w:pPr>
      <w:r w:rsidRPr="00CF1CE9">
        <w:rPr>
          <w:rFonts w:ascii="Arial" w:eastAsia="Times New Roman" w:hAnsi="Arial" w:cs="Arial"/>
          <w:b/>
          <w:bCs/>
          <w:color w:val="E91E63"/>
        </w:rPr>
        <w:t>Description:</w:t>
      </w:r>
      <w:r w:rsidR="00424C3B" w:rsidRPr="00CF1CE9">
        <w:rPr>
          <w:rFonts w:ascii="Arial" w:eastAsia="Times New Roman" w:hAnsi="Arial" w:cs="Arial"/>
          <w:b/>
          <w:bCs/>
          <w:color w:val="E91E63"/>
        </w:rPr>
        <w:br/>
      </w:r>
      <w:r w:rsidR="00424C3B" w:rsidRPr="00CF1CE9">
        <w:rPr>
          <w:rFonts w:ascii="Arial" w:eastAsia="Times New Roman" w:hAnsi="Arial" w:cs="Arial"/>
          <w:color w:val="000000"/>
        </w:rPr>
        <w:t>A Intrepid Panorama of a Robot And a Boy who must Escape a Sumo Wrestler in Ancient China</w:t>
      </w:r>
    </w:p>
    <w:p w:rsidR="007B53D1" w:rsidRPr="00CF1CE9" w:rsidRDefault="007B53D1" w:rsidP="00424C3B">
      <w:pPr>
        <w:shd w:val="clear" w:color="auto" w:fill="FFFFFF"/>
        <w:spacing w:after="0" w:line="345" w:lineRule="atLeast"/>
        <w:rPr>
          <w:rFonts w:ascii="Arial" w:eastAsia="Times New Roman" w:hAnsi="Arial" w:cs="Arial"/>
          <w:color w:val="000000"/>
        </w:rPr>
      </w:pPr>
    </w:p>
    <w:p w:rsidR="00966201" w:rsidRPr="00CF1CE9" w:rsidRDefault="0096620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Rating:</w:t>
      </w:r>
    </w:p>
    <w:p w:rsidR="00966201" w:rsidRPr="00CF1CE9" w:rsidRDefault="0096620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lastRenderedPageBreak/>
        <w:t>….</w:t>
      </w:r>
    </w:p>
    <w:p w:rsidR="007B53D1" w:rsidRPr="00CF1CE9" w:rsidRDefault="007B53D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Actors:</w:t>
      </w:r>
    </w:p>
    <w:p w:rsidR="007B53D1" w:rsidRPr="00CF1CE9" w:rsidRDefault="007B53D1" w:rsidP="00424C3B">
      <w:pPr>
        <w:shd w:val="clear" w:color="auto" w:fill="FFFFFF"/>
        <w:spacing w:after="0" w:line="345" w:lineRule="atLeast"/>
        <w:rPr>
          <w:rFonts w:ascii="Arial" w:eastAsia="Times New Roman" w:hAnsi="Arial" w:cs="Arial"/>
          <w:color w:val="000000"/>
        </w:rPr>
      </w:pPr>
      <w:r w:rsidRPr="00CF1CE9">
        <w:rPr>
          <w:rFonts w:ascii="Arial" w:eastAsia="Times New Roman" w:hAnsi="Arial" w:cs="Arial"/>
          <w:b/>
          <w:bCs/>
          <w:color w:val="E91E63"/>
        </w:rPr>
        <w:t>…..</w:t>
      </w:r>
    </w:p>
    <w:p w:rsidR="00E8181A" w:rsidRPr="001E13FB" w:rsidRDefault="00E8181A" w:rsidP="00876DEA">
      <w:pPr>
        <w:pStyle w:val="BodyText"/>
      </w:pPr>
    </w:p>
    <w:p w:rsidR="000A3B62" w:rsidRPr="00497D3C" w:rsidRDefault="000A3B62" w:rsidP="000A3B62">
      <w:pPr>
        <w:pStyle w:val="Compact"/>
        <w:numPr>
          <w:ilvl w:val="0"/>
          <w:numId w:val="3"/>
        </w:numPr>
        <w:rPr>
          <w:color w:val="1F497D" w:themeColor="text2"/>
        </w:rPr>
      </w:pPr>
      <w:r w:rsidRPr="00497D3C">
        <w:rPr>
          <w:color w:val="1F497D" w:themeColor="text2"/>
        </w:rPr>
        <w:t xml:space="preserve">SP </w:t>
      </w:r>
      <w:r w:rsidR="00424C3B" w:rsidRPr="00497D3C">
        <w:rPr>
          <w:color w:val="1F497D" w:themeColor="text2"/>
        </w:rPr>
        <w:t>DVD</w:t>
      </w:r>
      <w:r w:rsidRPr="00497D3C">
        <w:rPr>
          <w:color w:val="1F497D" w:themeColor="text2"/>
        </w:rPr>
        <w:t xml:space="preserve"> Add </w:t>
      </w:r>
      <w:proofErr w:type="gramStart"/>
      <w:r w:rsidRPr="00497D3C">
        <w:rPr>
          <w:color w:val="1F497D" w:themeColor="text2"/>
        </w:rPr>
        <w:t>new</w:t>
      </w:r>
      <w:proofErr w:type="gramEnd"/>
      <w:r w:rsidRPr="00497D3C">
        <w:rPr>
          <w:color w:val="1F497D" w:themeColor="text2"/>
        </w:rPr>
        <w:t xml:space="preserve"> </w:t>
      </w:r>
      <w:r w:rsidR="009D2CDE" w:rsidRPr="00497D3C">
        <w:rPr>
          <w:color w:val="1F497D" w:themeColor="text2"/>
        </w:rPr>
        <w:t>Actor</w:t>
      </w:r>
      <w:r w:rsidR="00424C3B" w:rsidRPr="00497D3C">
        <w:rPr>
          <w:color w:val="1F497D" w:themeColor="text2"/>
        </w:rPr>
        <w:t xml:space="preserve"> (Admin only)</w:t>
      </w:r>
      <w:r w:rsidRPr="00497D3C">
        <w:rPr>
          <w:color w:val="1F497D" w:themeColor="text2"/>
        </w:rPr>
        <w:t>:</w:t>
      </w:r>
    </w:p>
    <w:p w:rsidR="000A3B62" w:rsidRDefault="000A3B62" w:rsidP="000A3B62">
      <w:pPr>
        <w:pStyle w:val="Compact"/>
        <w:ind w:left="480"/>
      </w:pPr>
    </w:p>
    <w:p w:rsidR="006E24D8" w:rsidRPr="00CA0F20" w:rsidRDefault="00966201" w:rsidP="00CA0F20">
      <w:pPr>
        <w:pStyle w:val="Compact"/>
        <w:ind w:left="480"/>
      </w:pPr>
      <w:r>
        <w:t xml:space="preserve">Page to enter all </w:t>
      </w:r>
      <w:r w:rsidR="00930FCF">
        <w:t>fields</w:t>
      </w:r>
      <w:r>
        <w:t xml:space="preserve"> (</w:t>
      </w:r>
      <w:proofErr w:type="spellStart"/>
      <w:r>
        <w:t>firstname</w:t>
      </w:r>
      <w:proofErr w:type="spellEnd"/>
      <w:r>
        <w:t xml:space="preserve"> and </w:t>
      </w:r>
      <w:proofErr w:type="spellStart"/>
      <w:r>
        <w:t>lastname</w:t>
      </w:r>
      <w:proofErr w:type="spellEnd"/>
      <w:r>
        <w:t>)</w:t>
      </w:r>
      <w:r w:rsidR="00930FCF">
        <w:t xml:space="preserve"> and submit to add </w:t>
      </w:r>
      <w:r w:rsidR="009D2CDE">
        <w:t>new actor in datab</w:t>
      </w:r>
      <w:r w:rsidR="00CA0F20">
        <w:t>a</w:t>
      </w:r>
      <w:r w:rsidR="009D2CDE">
        <w:t>se.</w:t>
      </w:r>
    </w:p>
    <w:p w:rsidR="00CA0F20" w:rsidRDefault="00CA0F20" w:rsidP="00CA0F20">
      <w:pPr>
        <w:pStyle w:val="FirstParagraph"/>
        <w:ind w:firstLine="480"/>
      </w:pPr>
      <w:r>
        <w:t>Note that admin can also click log out to log out of the page.</w:t>
      </w:r>
    </w:p>
    <w:p w:rsidR="006E24D8" w:rsidRPr="00CA0F20" w:rsidRDefault="006E24D8" w:rsidP="00CA0F20">
      <w:pPr>
        <w:tabs>
          <w:tab w:val="left" w:pos="567"/>
        </w:tabs>
        <w:jc w:val="both"/>
        <w:rPr>
          <w:rFonts w:asciiTheme="majorHAnsi" w:hAnsiTheme="majorHAnsi" w:cstheme="majorHAnsi"/>
          <w:b/>
          <w:color w:val="1F497D" w:themeColor="text2"/>
          <w:sz w:val="32"/>
          <w:szCs w:val="32"/>
        </w:rPr>
      </w:pPr>
    </w:p>
    <w:p w:rsidR="00E8181A" w:rsidRDefault="00CA0F20" w:rsidP="00BE58C8">
      <w:pPr>
        <w:pStyle w:val="ListParagraph"/>
        <w:numPr>
          <w:ilvl w:val="0"/>
          <w:numId w:val="3"/>
        </w:num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SP Add new customer</w:t>
      </w:r>
      <w:r w:rsidR="00424C3B">
        <w:rPr>
          <w:rFonts w:asciiTheme="majorHAnsi" w:hAnsiTheme="majorHAnsi" w:cstheme="majorHAnsi"/>
          <w:b/>
          <w:color w:val="1F497D" w:themeColor="text2"/>
          <w:sz w:val="32"/>
          <w:szCs w:val="32"/>
        </w:rPr>
        <w:t xml:space="preserve"> (Admin only)</w:t>
      </w:r>
    </w:p>
    <w:p w:rsidR="00CA0F20" w:rsidRPr="00CA0F20" w:rsidRDefault="00CA0F20" w:rsidP="00CA0F20">
      <w:pPr>
        <w:pStyle w:val="Compact"/>
        <w:ind w:left="480"/>
      </w:pPr>
      <w:r>
        <w:t xml:space="preserve">Page to enter all required fields and submit to add new customer in database. The store address should be displayed as a dropdown for store selection in the </w:t>
      </w:r>
      <w:r w:rsidR="00966201">
        <w:t>webpage</w:t>
      </w:r>
      <w:r>
        <w:t>.</w:t>
      </w:r>
    </w:p>
    <w:p w:rsidR="00CA0F20" w:rsidRDefault="00CA0F20" w:rsidP="00CA0F20">
      <w:pPr>
        <w:pStyle w:val="FirstParagraph"/>
        <w:ind w:firstLine="480"/>
      </w:pPr>
      <w:r>
        <w:t>Note that admin can also click log out to log out of the page.</w:t>
      </w:r>
    </w:p>
    <w:p w:rsidR="00CA0F20" w:rsidRDefault="00CA0F20" w:rsidP="00CA0F20">
      <w:pPr>
        <w:tabs>
          <w:tab w:val="left" w:pos="567"/>
        </w:tabs>
        <w:ind w:left="480"/>
        <w:jc w:val="both"/>
        <w:rPr>
          <w:rFonts w:asciiTheme="majorHAnsi" w:hAnsiTheme="majorHAnsi" w:cstheme="majorHAnsi"/>
          <w:b/>
          <w:color w:val="1F497D" w:themeColor="text2"/>
          <w:sz w:val="32"/>
          <w:szCs w:val="32"/>
        </w:rPr>
      </w:pPr>
    </w:p>
    <w:p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rsidR="00F44CA3" w:rsidRDefault="00F44CA3" w:rsidP="00F44CA3">
      <w:pPr>
        <w:jc w:val="both"/>
      </w:pPr>
      <w:r>
        <w:t>The assignment will be assessed based on the following criteria:</w:t>
      </w:r>
    </w:p>
    <w:p w:rsidR="00F44CA3" w:rsidRDefault="00F44CA3" w:rsidP="00F44CA3">
      <w:pPr>
        <w:numPr>
          <w:ilvl w:val="0"/>
          <w:numId w:val="8"/>
        </w:numPr>
        <w:spacing w:after="0"/>
        <w:ind w:left="567" w:firstLine="0"/>
        <w:jc w:val="both"/>
      </w:pPr>
      <w:r>
        <w:t>Demonstrate the requirements stated above correctly and effectively (</w:t>
      </w:r>
      <w:r w:rsidR="00497D3C">
        <w:t>75</w:t>
      </w:r>
      <w:r>
        <w:t>%)</w:t>
      </w:r>
    </w:p>
    <w:p w:rsidR="00F44CA3" w:rsidRDefault="00F44CA3" w:rsidP="00F44CA3">
      <w:pPr>
        <w:numPr>
          <w:ilvl w:val="0"/>
          <w:numId w:val="9"/>
        </w:numPr>
        <w:spacing w:after="0"/>
        <w:ind w:left="567" w:firstLine="0"/>
        <w:jc w:val="both"/>
      </w:pPr>
      <w:r>
        <w:t>Graphical User Interface and user friendliness: (10%)</w:t>
      </w:r>
    </w:p>
    <w:p w:rsidR="00F44CA3" w:rsidRDefault="005A09F7" w:rsidP="00F44CA3">
      <w:pPr>
        <w:numPr>
          <w:ilvl w:val="0"/>
          <w:numId w:val="9"/>
        </w:numPr>
        <w:tabs>
          <w:tab w:val="num" w:pos="1287"/>
        </w:tabs>
        <w:spacing w:after="0"/>
        <w:ind w:left="567" w:firstLine="0"/>
        <w:jc w:val="both"/>
      </w:pPr>
      <w:r>
        <w:t>Advanced Feat</w:t>
      </w:r>
      <w:r w:rsidR="006E24D8">
        <w:t>ures (1</w:t>
      </w:r>
      <w:r w:rsidR="00497D3C">
        <w:t>5</w:t>
      </w:r>
      <w:r w:rsidR="00F44CA3">
        <w:t>%)</w:t>
      </w:r>
    </w:p>
    <w:p w:rsidR="00F44CA3" w:rsidRDefault="00F44CA3" w:rsidP="00F44CA3">
      <w:pPr>
        <w:numPr>
          <w:ilvl w:val="0"/>
          <w:numId w:val="9"/>
        </w:numPr>
        <w:tabs>
          <w:tab w:val="num" w:pos="1287"/>
        </w:tabs>
        <w:spacing w:after="0"/>
        <w:ind w:left="567" w:firstLine="0"/>
        <w:jc w:val="both"/>
      </w:pPr>
      <w:r>
        <w:t>Amount of individual contribution to the project</w:t>
      </w:r>
    </w:p>
    <w:p w:rsidR="00E8181A" w:rsidRDefault="00F44CA3" w:rsidP="00876DEA">
      <w:pPr>
        <w:numPr>
          <w:ilvl w:val="0"/>
          <w:numId w:val="9"/>
        </w:numPr>
        <w:tabs>
          <w:tab w:val="num" w:pos="1287"/>
        </w:tabs>
        <w:spacing w:after="0"/>
        <w:ind w:left="567" w:firstLine="0"/>
        <w:jc w:val="both"/>
      </w:pPr>
      <w:r>
        <w:t>Question &amp; Answer during the interview</w:t>
      </w:r>
    </w:p>
    <w:p w:rsidR="007E2717" w:rsidRDefault="007E2717" w:rsidP="00876DEA">
      <w:pPr>
        <w:pStyle w:val="BodyText"/>
      </w:pPr>
    </w:p>
    <w:p w:rsidR="00F700C3" w:rsidRDefault="00396AC2">
      <w:pPr>
        <w:pStyle w:val="BodyText"/>
      </w:pPr>
      <w:r>
        <w:rPr>
          <w:b/>
        </w:rPr>
        <w:t>Bonus Requirements</w:t>
      </w:r>
      <w:r w:rsidR="00F44CA3">
        <w:rPr>
          <w:b/>
        </w:rPr>
        <w:t xml:space="preserve"> for the web </w:t>
      </w:r>
      <w:proofErr w:type="gramStart"/>
      <w:r w:rsidR="00F44CA3">
        <w:rPr>
          <w:b/>
        </w:rPr>
        <w:t>application(</w:t>
      </w:r>
      <w:proofErr w:type="gramEnd"/>
      <w:r w:rsidR="00F44CA3">
        <w:rPr>
          <w:b/>
        </w:rPr>
        <w:t>You can suggest useful functions for the web app too)</w:t>
      </w:r>
    </w:p>
    <w:p w:rsidR="00F44CA3" w:rsidRDefault="00F44CA3">
      <w:pPr>
        <w:pStyle w:val="Compact"/>
        <w:numPr>
          <w:ilvl w:val="0"/>
          <w:numId w:val="6"/>
        </w:numPr>
      </w:pPr>
      <w:r>
        <w:t xml:space="preserve">Provide </w:t>
      </w:r>
      <w:r w:rsidR="009D2CDE">
        <w:t xml:space="preserve">add </w:t>
      </w:r>
      <w:proofErr w:type="spellStart"/>
      <w:r w:rsidR="009D2CDE">
        <w:t>dvd</w:t>
      </w:r>
      <w:proofErr w:type="spellEnd"/>
      <w:r w:rsidR="009D2CDE">
        <w:t xml:space="preserve"> functionality and </w:t>
      </w:r>
      <w:r>
        <w:t xml:space="preserve">upload of actual image for </w:t>
      </w:r>
      <w:proofErr w:type="spellStart"/>
      <w:r w:rsidR="007B53D1">
        <w:t>dvds</w:t>
      </w:r>
      <w:proofErr w:type="spellEnd"/>
      <w:r w:rsidR="007B53D1">
        <w:t xml:space="preserve"> when creating new </w:t>
      </w:r>
      <w:proofErr w:type="spellStart"/>
      <w:r w:rsidR="007B53D1">
        <w:t>dvds</w:t>
      </w:r>
      <w:proofErr w:type="spellEnd"/>
    </w:p>
    <w:p w:rsidR="003E33A1" w:rsidRDefault="007E2717">
      <w:pPr>
        <w:pStyle w:val="Compact"/>
        <w:numPr>
          <w:ilvl w:val="0"/>
          <w:numId w:val="6"/>
        </w:numPr>
      </w:pPr>
      <w:r>
        <w:t xml:space="preserve">Shopping Cart functionality to </w:t>
      </w:r>
      <w:r w:rsidR="007B53D1">
        <w:t xml:space="preserve">rent </w:t>
      </w:r>
      <w:proofErr w:type="spellStart"/>
      <w:r w:rsidR="007B53D1">
        <w:t>dvd</w:t>
      </w:r>
      <w:proofErr w:type="spellEnd"/>
      <w:r>
        <w:t xml:space="preserve"> and then confirm payment details and check out with data saved to database</w:t>
      </w:r>
    </w:p>
    <w:p w:rsidR="00C175EB" w:rsidRDefault="00C175EB">
      <w:pPr>
        <w:pStyle w:val="Compact"/>
        <w:numPr>
          <w:ilvl w:val="0"/>
          <w:numId w:val="6"/>
        </w:numPr>
      </w:pPr>
      <w:r>
        <w:t xml:space="preserve">Allow users to review </w:t>
      </w:r>
      <w:proofErr w:type="spellStart"/>
      <w:r>
        <w:t>dvd</w:t>
      </w:r>
      <w:proofErr w:type="spellEnd"/>
      <w:r>
        <w:t xml:space="preserve"> and provide score and comments</w:t>
      </w:r>
      <w:r w:rsidR="00262C8D">
        <w:t xml:space="preserve">. Public can then view the reviews for </w:t>
      </w:r>
      <w:proofErr w:type="spellStart"/>
      <w:r w:rsidR="00262C8D">
        <w:t>dvd</w:t>
      </w:r>
      <w:proofErr w:type="spellEnd"/>
      <w:r w:rsidR="00262C8D">
        <w:t xml:space="preserve"> in details page.</w:t>
      </w:r>
      <w:bookmarkStart w:id="2" w:name="_GoBack"/>
      <w:bookmarkEnd w:id="2"/>
    </w:p>
    <w:p w:rsidR="00104FC9" w:rsidRDefault="00104FC9" w:rsidP="007B53D1">
      <w:pPr>
        <w:pStyle w:val="Compact"/>
        <w:ind w:left="480"/>
      </w:pPr>
    </w:p>
    <w:sectPr w:rsidR="00104FC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59DC" w:rsidRDefault="00C559DC">
      <w:pPr>
        <w:spacing w:after="0"/>
      </w:pPr>
      <w:r>
        <w:separator/>
      </w:r>
    </w:p>
  </w:endnote>
  <w:endnote w:type="continuationSeparator" w:id="0">
    <w:p w:rsidR="00C559DC" w:rsidRDefault="00C559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59DC" w:rsidRDefault="00C559DC">
      <w:r>
        <w:separator/>
      </w:r>
    </w:p>
  </w:footnote>
  <w:footnote w:type="continuationSeparator" w:id="0">
    <w:p w:rsidR="00C559DC" w:rsidRDefault="00C559D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53D1" w:rsidRDefault="007B53D1">
    <w:pPr>
      <w:pStyle w:val="Header"/>
    </w:pPr>
    <w:r>
      <w:rPr>
        <w:noProof/>
        <w:lang w:val="en-SG" w:eastAsia="en-SG"/>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190500</wp:posOffset>
              </wp:positionV>
              <wp:extent cx="7772400" cy="273050"/>
              <wp:effectExtent l="0" t="0" r="0" b="12700"/>
              <wp:wrapNone/>
              <wp:docPr id="8" name="MSIPCMe9d24c539cdf78d2ad4da342" descr="{&quot;HashCode&quot;:-200988044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7B53D1" w:rsidRPr="007B53D1" w:rsidRDefault="007B53D1" w:rsidP="007B53D1">
                          <w:pPr>
                            <w:spacing w:after="0"/>
                            <w:jc w:val="center"/>
                            <w:rPr>
                              <w:rFonts w:ascii="Calibri" w:hAnsi="Calibri" w:cs="Calibri"/>
                              <w:color w:val="000000"/>
                              <w:sz w:val="20"/>
                            </w:rPr>
                          </w:pPr>
                          <w:r w:rsidRPr="007B53D1">
                            <w:rPr>
                              <w:rFonts w:ascii="Calibri" w:hAnsi="Calibri" w:cs="Calibri"/>
                              <w:color w:val="000000"/>
                              <w:sz w:val="20"/>
                            </w:rPr>
                            <w:t>Official (Ope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cx1="http://schemas.microsoft.com/office/drawing/2015/9/8/chartex">
          <w:pict>
            <v:shapetype id="_x0000_t202" coordsize="21600,21600" o:spt="202" path="m,l,21600r21600,l21600,xe">
              <v:stroke joinstyle="miter"/>
              <v:path gradientshapeok="t" o:connecttype="rect"/>
            </v:shapetype>
            <v:shape id="MSIPCMe9d24c539cdf78d2ad4da342" o:spid="_x0000_s1026" type="#_x0000_t202" alt="{&quot;HashCode&quot;:-2009880448,&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" o:allowincell="f" filled="f" stroked="f" strokeweight=".5pt">
              <v:fill o:detectmouseclick="t"/>
              <v:textbox inset=",0,,0">
                <w:txbxContent>
                  <w:p w:rsidR="007B53D1" w:rsidRPr="007B53D1" w:rsidRDefault="007B53D1" w:rsidP="007B53D1">
                    <w:pPr>
                      <w:spacing w:after="0"/>
                      <w:jc w:val="center"/>
                      <w:rPr>
                        <w:rFonts w:ascii="Calibri" w:hAnsi="Calibri" w:cs="Calibri"/>
                        <w:color w:val="000000"/>
                        <w:sz w:val="20"/>
                      </w:rPr>
                    </w:pPr>
                    <w:r w:rsidRPr="007B53D1">
                      <w:rPr>
                        <w:rFonts w:ascii="Calibri" w:hAnsi="Calibri" w:cs="Calibri"/>
                        <w:color w:val="000000"/>
                        <w:sz w:val="20"/>
                      </w:rPr>
                      <w:t>Official (Op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721"/>
    <w:rsid w:val="00036A19"/>
    <w:rsid w:val="00042314"/>
    <w:rsid w:val="0006296B"/>
    <w:rsid w:val="00087CC1"/>
    <w:rsid w:val="000A3B62"/>
    <w:rsid w:val="000E1646"/>
    <w:rsid w:val="00104FC9"/>
    <w:rsid w:val="00145253"/>
    <w:rsid w:val="00192ECF"/>
    <w:rsid w:val="001E13FB"/>
    <w:rsid w:val="00251E91"/>
    <w:rsid w:val="002551F8"/>
    <w:rsid w:val="00262C8D"/>
    <w:rsid w:val="002806B6"/>
    <w:rsid w:val="002862E8"/>
    <w:rsid w:val="002F1814"/>
    <w:rsid w:val="00303931"/>
    <w:rsid w:val="00334286"/>
    <w:rsid w:val="00383137"/>
    <w:rsid w:val="00396AC2"/>
    <w:rsid w:val="003A42CE"/>
    <w:rsid w:val="003D6D2C"/>
    <w:rsid w:val="003E33A1"/>
    <w:rsid w:val="00424C3B"/>
    <w:rsid w:val="00441C7B"/>
    <w:rsid w:val="00452146"/>
    <w:rsid w:val="00497D3C"/>
    <w:rsid w:val="004B6A94"/>
    <w:rsid w:val="004E29B3"/>
    <w:rsid w:val="004E69B7"/>
    <w:rsid w:val="005036C7"/>
    <w:rsid w:val="00517C50"/>
    <w:rsid w:val="00572514"/>
    <w:rsid w:val="00586D75"/>
    <w:rsid w:val="00590D07"/>
    <w:rsid w:val="00595EFE"/>
    <w:rsid w:val="005A09F7"/>
    <w:rsid w:val="005D1E07"/>
    <w:rsid w:val="005D21B7"/>
    <w:rsid w:val="0062641A"/>
    <w:rsid w:val="0065260E"/>
    <w:rsid w:val="006E24D8"/>
    <w:rsid w:val="007172E9"/>
    <w:rsid w:val="007217FF"/>
    <w:rsid w:val="00754E07"/>
    <w:rsid w:val="0078137D"/>
    <w:rsid w:val="00784D58"/>
    <w:rsid w:val="007B53D1"/>
    <w:rsid w:val="007D6CB2"/>
    <w:rsid w:val="007D75A0"/>
    <w:rsid w:val="007E2717"/>
    <w:rsid w:val="00822B1D"/>
    <w:rsid w:val="008618E4"/>
    <w:rsid w:val="00876DEA"/>
    <w:rsid w:val="008D6863"/>
    <w:rsid w:val="009307FF"/>
    <w:rsid w:val="00930FCF"/>
    <w:rsid w:val="0095335A"/>
    <w:rsid w:val="00966201"/>
    <w:rsid w:val="009D2CDE"/>
    <w:rsid w:val="00A14452"/>
    <w:rsid w:val="00A22FA3"/>
    <w:rsid w:val="00A76108"/>
    <w:rsid w:val="00AA16A7"/>
    <w:rsid w:val="00AD77FC"/>
    <w:rsid w:val="00B37E2D"/>
    <w:rsid w:val="00B86B75"/>
    <w:rsid w:val="00BB5FFC"/>
    <w:rsid w:val="00BC48D5"/>
    <w:rsid w:val="00BE58C8"/>
    <w:rsid w:val="00C175EB"/>
    <w:rsid w:val="00C36279"/>
    <w:rsid w:val="00C43A42"/>
    <w:rsid w:val="00C559DC"/>
    <w:rsid w:val="00CA0F20"/>
    <w:rsid w:val="00CF1CE9"/>
    <w:rsid w:val="00D26018"/>
    <w:rsid w:val="00DF2134"/>
    <w:rsid w:val="00E11740"/>
    <w:rsid w:val="00E315A3"/>
    <w:rsid w:val="00E8181A"/>
    <w:rsid w:val="00E82FAA"/>
    <w:rsid w:val="00EE58DE"/>
    <w:rsid w:val="00F1485D"/>
    <w:rsid w:val="00F20FE6"/>
    <w:rsid w:val="00F44CA3"/>
    <w:rsid w:val="00F700C3"/>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FA3A9"/>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 w:type="paragraph" w:styleId="Footer">
    <w:name w:val="footer"/>
    <w:basedOn w:val="Normal"/>
    <w:link w:val="FooterChar"/>
    <w:unhideWhenUsed/>
    <w:rsid w:val="007B53D1"/>
    <w:pPr>
      <w:tabs>
        <w:tab w:val="center" w:pos="4513"/>
        <w:tab w:val="right" w:pos="9026"/>
      </w:tabs>
      <w:spacing w:after="0"/>
    </w:pPr>
  </w:style>
  <w:style w:type="character" w:customStyle="1" w:styleId="FooterChar">
    <w:name w:val="Footer Char"/>
    <w:basedOn w:val="DefaultParagraphFont"/>
    <w:link w:val="Footer"/>
    <w:rsid w:val="007B5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0100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B5F5A-A872-458F-BD00-057903FA5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Windows User</cp:lastModifiedBy>
  <cp:revision>8</cp:revision>
  <dcterms:created xsi:type="dcterms:W3CDTF">2023-01-09T05:11:00Z</dcterms:created>
  <dcterms:modified xsi:type="dcterms:W3CDTF">2023-01-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270be8-66b4-42c8-9957-3a249cc1cdc8_Enabled">
    <vt:lpwstr>true</vt:lpwstr>
  </property>
  <property fmtid="{D5CDD505-2E9C-101B-9397-08002B2CF9AE}" pid="3" name="MSIP_Label_38270be8-66b4-42c8-9957-3a249cc1cdc8_SetDate">
    <vt:lpwstr>2023-01-09T04:06:13Z</vt:lpwstr>
  </property>
  <property fmtid="{D5CDD505-2E9C-101B-9397-08002B2CF9AE}" pid="4" name="MSIP_Label_38270be8-66b4-42c8-9957-3a249cc1cdc8_Method">
    <vt:lpwstr>Privileged</vt:lpwstr>
  </property>
  <property fmtid="{D5CDD505-2E9C-101B-9397-08002B2CF9AE}" pid="5" name="MSIP_Label_38270be8-66b4-42c8-9957-3a249cc1cdc8_Name">
    <vt:lpwstr>Official (Open)</vt:lpwstr>
  </property>
  <property fmtid="{D5CDD505-2E9C-101B-9397-08002B2CF9AE}" pid="6" name="MSIP_Label_38270be8-66b4-42c8-9957-3a249cc1cdc8_SiteId">
    <vt:lpwstr>7604ff02-abd8-45db-8cac-550054323fc9</vt:lpwstr>
  </property>
  <property fmtid="{D5CDD505-2E9C-101B-9397-08002B2CF9AE}" pid="7" name="MSIP_Label_38270be8-66b4-42c8-9957-3a249cc1cdc8_ActionId">
    <vt:lpwstr>c0ec8cdc-b35e-405d-809c-7fd235185511</vt:lpwstr>
  </property>
  <property fmtid="{D5CDD505-2E9C-101B-9397-08002B2CF9AE}" pid="8" name="MSIP_Label_38270be8-66b4-42c8-9957-3a249cc1cdc8_ContentBits">
    <vt:lpwstr>1</vt:lpwstr>
  </property>
</Properties>
</file>